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75BC" w:rsidRPr="007400E4" w:rsidRDefault="00DA75BC" w:rsidP="00DA75BC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:rsidR="00DA75BC" w:rsidRPr="007400E4" w:rsidRDefault="00DA75BC" w:rsidP="00DA75BC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DA75BC" w:rsidRPr="007400E4" w:rsidRDefault="00DA75BC" w:rsidP="00DA75BC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:rsidR="00DA75BC" w:rsidRPr="007400E4" w:rsidRDefault="00DA75BC" w:rsidP="00DA75BC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DA75BC" w:rsidRPr="00EB6D30" w:rsidRDefault="00DA75BC" w:rsidP="00DA75BC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101C58">
        <w:rPr>
          <w:rFonts w:ascii="Tahoma" w:hAnsi="Tahoma" w:cs="Tahoma"/>
          <w:sz w:val="24"/>
          <w:szCs w:val="24"/>
        </w:rPr>
        <w:t>Consequences of Audit Quality in Signaling Theory Perspective</w:t>
      </w:r>
    </w:p>
    <w:p w:rsidR="00DA75BC" w:rsidRPr="00D926B0" w:rsidRDefault="00DA75BC" w:rsidP="00DA75BC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EB6D30">
        <w:rPr>
          <w:rFonts w:ascii="Tahoma" w:hAnsi="Tahoma" w:cs="Tahoma"/>
          <w:sz w:val="22"/>
          <w:szCs w:val="22"/>
          <w:lang w:val="id-ID"/>
        </w:rPr>
        <w:tab/>
      </w:r>
      <w:r w:rsidRPr="00EB6D30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DA75BC" w:rsidRPr="00465A91" w:rsidRDefault="00DA75BC" w:rsidP="00DA75BC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Muhamad Taqi</w:t>
      </w:r>
    </w:p>
    <w:p w:rsidR="00DA75BC" w:rsidRPr="007400E4" w:rsidRDefault="00DA75BC" w:rsidP="00DA75BC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DA75BC" w:rsidRDefault="00DA75BC" w:rsidP="00DA75BC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154A7E">
        <w:rPr>
          <w:rFonts w:ascii="Tahoma" w:hAnsi="Tahoma" w:cs="Tahoma"/>
          <w:sz w:val="22"/>
          <w:szCs w:val="22"/>
          <w:lang w:val="id-ID"/>
        </w:rPr>
        <w:t>GSTF International Journal On Business  Review</w:t>
      </w:r>
      <w:r>
        <w:rPr>
          <w:rFonts w:ascii="Tahoma" w:hAnsi="Tahoma" w:cs="Tahoma"/>
          <w:sz w:val="22"/>
          <w:szCs w:val="22"/>
          <w:lang w:val="id-ID"/>
        </w:rPr>
        <w:t xml:space="preserve"> (GBR)</w:t>
      </w:r>
    </w:p>
    <w:p w:rsidR="00DA75BC" w:rsidRPr="00A760B1" w:rsidRDefault="00DA75BC" w:rsidP="00DA75BC">
      <w:pPr>
        <w:tabs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 xml:space="preserve">b. </w:t>
      </w:r>
      <w:r w:rsidRPr="00154A7E">
        <w:rPr>
          <w:rFonts w:ascii="Tahoma" w:hAnsi="Tahoma" w:cs="Tahoma"/>
          <w:sz w:val="22"/>
          <w:szCs w:val="22"/>
          <w:lang w:val="id-ID"/>
        </w:rPr>
        <w:t>Volume</w:t>
      </w:r>
      <w:r>
        <w:rPr>
          <w:rFonts w:ascii="Tahoma" w:hAnsi="Tahoma" w:cs="Tahoma"/>
          <w:sz w:val="22"/>
          <w:szCs w:val="22"/>
          <w:lang w:val="id-ID"/>
        </w:rPr>
        <w:t>/</w:t>
      </w:r>
      <w:r w:rsidRPr="007400E4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 w:rsidRPr="00154A7E">
        <w:rPr>
          <w:rFonts w:ascii="Tahoma" w:hAnsi="Tahoma" w:cs="Tahoma"/>
          <w:sz w:val="22"/>
          <w:szCs w:val="22"/>
          <w:lang w:val="en-ID"/>
        </w:rPr>
        <w:t>Vol. 2 No. 4</w:t>
      </w:r>
    </w:p>
    <w:p w:rsidR="00DA75BC" w:rsidRPr="00D134E5" w:rsidRDefault="00DA75BC" w:rsidP="00DA75BC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>
        <w:rPr>
          <w:rFonts w:ascii="Tahoma" w:hAnsi="Tahoma" w:cs="Tahoma"/>
          <w:sz w:val="22"/>
          <w:szCs w:val="22"/>
          <w:lang w:val="id-ID"/>
        </w:rPr>
        <w:tab/>
        <w:t>: Juli/2013</w:t>
      </w:r>
    </w:p>
    <w:p w:rsidR="00DA75BC" w:rsidRPr="00D134E5" w:rsidRDefault="00DA75BC" w:rsidP="00DA75BC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>: GSTF</w:t>
      </w:r>
    </w:p>
    <w:p w:rsidR="00DA75BC" w:rsidRPr="007B2A89" w:rsidRDefault="00DA75BC" w:rsidP="00DA75BC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4 </w:t>
      </w:r>
      <w:proofErr w:type="spellStart"/>
      <w:r>
        <w:rPr>
          <w:rFonts w:ascii="Tahoma" w:hAnsi="Tahoma" w:cs="Tahoma"/>
          <w:sz w:val="22"/>
          <w:szCs w:val="22"/>
          <w:lang w:val="en-GB"/>
        </w:rPr>
        <w:t>halaman</w:t>
      </w:r>
      <w:proofErr w:type="spellEnd"/>
    </w:p>
    <w:p w:rsidR="00DA75BC" w:rsidRPr="007400E4" w:rsidRDefault="00801403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19" o:spid="_x0000_s1038" style="position:absolute;left:0;text-align:left;margin-left:168.85pt;margin-top:13.3pt;width:20.85pt;height:18.6pt;z-index:2516848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">
            <v:textbox>
              <w:txbxContent>
                <w:p w:rsidR="00DA75BC" w:rsidRPr="00955950" w:rsidRDefault="00DA75BC" w:rsidP="00DA75BC">
                  <w:pPr>
                    <w:jc w:val="center"/>
                    <w:rPr>
                      <w:lang w:val="en-ID"/>
                    </w:rPr>
                  </w:pPr>
                  <w:r>
                    <w:rPr>
                      <w:lang w:val="en-ID"/>
                    </w:rPr>
                    <w:sym w:font="Symbol" w:char="F0D6"/>
                  </w:r>
                </w:p>
                <w:p w:rsidR="00DA75BC" w:rsidRPr="00955950" w:rsidRDefault="00DA75BC" w:rsidP="00DA75BC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DA75BC" w:rsidRPr="007400E4">
        <w:rPr>
          <w:rFonts w:ascii="Tahoma" w:hAnsi="Tahoma" w:cs="Tahoma"/>
          <w:sz w:val="22"/>
          <w:szCs w:val="22"/>
          <w:lang w:val="id-ID"/>
        </w:rPr>
        <w:tab/>
      </w:r>
      <w:r w:rsidR="00DA75BC" w:rsidRPr="007400E4">
        <w:rPr>
          <w:rFonts w:ascii="Tahoma" w:hAnsi="Tahoma" w:cs="Tahoma"/>
          <w:sz w:val="22"/>
          <w:szCs w:val="22"/>
          <w:lang w:val="id-ID"/>
        </w:rPr>
        <w:tab/>
      </w:r>
      <w:r w:rsidR="00DA75BC" w:rsidRPr="007400E4">
        <w:rPr>
          <w:rFonts w:ascii="Tahoma" w:hAnsi="Tahoma" w:cs="Tahoma"/>
          <w:sz w:val="22"/>
          <w:szCs w:val="22"/>
          <w:lang w:val="id-ID"/>
        </w:rPr>
        <w:tab/>
      </w:r>
      <w:r w:rsidR="00DA75BC" w:rsidRPr="007400E4">
        <w:rPr>
          <w:rFonts w:ascii="Tahoma" w:hAnsi="Tahoma" w:cs="Tahoma"/>
          <w:sz w:val="22"/>
          <w:szCs w:val="22"/>
          <w:lang w:val="id-ID"/>
        </w:rPr>
        <w:tab/>
      </w:r>
      <w:r w:rsidR="00DA75BC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DA75BC" w:rsidRPr="007400E4" w:rsidRDefault="00DA75BC" w:rsidP="00DA75BC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>Jurnal Ilmiah Internasional /Internasional bereputasi</w:t>
      </w:r>
    </w:p>
    <w:p w:rsidR="00DA75BC" w:rsidRPr="007400E4" w:rsidRDefault="00801403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20" o:spid="_x0000_s1039" style="position:absolute;left:0;text-align:left;margin-left:168.85pt;margin-top:2pt;width:20.85pt;height:18.6pt;z-index:2516858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">
            <v:textbox>
              <w:txbxContent>
                <w:p w:rsidR="00DA75BC" w:rsidRPr="00955950" w:rsidRDefault="00DA75BC" w:rsidP="00DA75BC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>
        <w:rPr>
          <w:rFonts w:ascii="Tahoma" w:hAnsi="Tahoma" w:cs="Tahoma"/>
          <w:noProof/>
          <w:sz w:val="22"/>
          <w:szCs w:val="22"/>
        </w:rPr>
        <w:pict>
          <v:rect id="Rectangle 21" o:spid="_x0000_s1040" style="position:absolute;left:0;text-align:left;margin-left:168.85pt;margin-top:23.65pt;width:20.85pt;height:18.6pt;z-index:2516869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">
            <v:textbox>
              <w:txbxContent>
                <w:p w:rsidR="00DA75BC" w:rsidRPr="00955950" w:rsidRDefault="00DA75BC" w:rsidP="00DA75BC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DA75BC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DA75BC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DA75BC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DA75BC"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DA75BC"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:rsidR="00DA75BC" w:rsidRDefault="00DA75BC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:rsidR="00DA75BC" w:rsidRPr="007400E4" w:rsidRDefault="00DA75BC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:rsidR="00DA75BC" w:rsidRPr="007400E4" w:rsidRDefault="00DA75BC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DA75BC" w:rsidRPr="007400E4" w:rsidRDefault="00DA75BC" w:rsidP="00DA75BC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675"/>
        <w:gridCol w:w="1675"/>
        <w:gridCol w:w="1546"/>
      </w:tblGrid>
      <w:tr w:rsidR="00DA75BC" w:rsidRPr="007400E4" w:rsidTr="003E56CC">
        <w:trPr>
          <w:trHeight w:val="284"/>
        </w:trPr>
        <w:tc>
          <w:tcPr>
            <w:tcW w:w="4112" w:type="dxa"/>
            <w:vMerge w:val="restart"/>
            <w:vAlign w:val="center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</w:t>
            </w:r>
            <w:r>
              <w:rPr>
                <w:rFonts w:ascii="Tahoma" w:hAnsi="Tahoma" w:cs="Tahoma"/>
                <w:b/>
                <w:sz w:val="22"/>
                <w:szCs w:val="22"/>
                <w:lang w:val="en-ID"/>
              </w:rPr>
              <w:t>2</w:t>
            </w:r>
          </w:p>
        </w:tc>
      </w:tr>
      <w:tr w:rsidR="00DA75BC" w:rsidRPr="007400E4" w:rsidTr="003E56CC">
        <w:trPr>
          <w:trHeight w:val="713"/>
        </w:trPr>
        <w:tc>
          <w:tcPr>
            <w:tcW w:w="4112" w:type="dxa"/>
            <w:vMerge/>
            <w:vAlign w:val="center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DA75BC" w:rsidRPr="007400E4" w:rsidRDefault="00801403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41" type="#_x0000_t202" style="position:absolute;left:0;text-align:left;margin-left:29.35pt;margin-top:15.95pt;width:13.1pt;height:15.1pt;z-index:2516838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WOnLAIAAFkEAAAOAAAAZHJzL2Uyb0RvYy54bWysVNtu2zAMfR+wfxD0vjj2krQ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">
                  <v:textbox>
                    <w:txbxContent>
                      <w:p w:rsidR="00DA75BC" w:rsidRPr="0042575B" w:rsidRDefault="00DA75BC" w:rsidP="00DA75BC">
                        <w:r w:rsidRPr="0042575B">
                          <w:rPr>
                            <w:lang w:val="id-ID"/>
                          </w:rPr>
                          <w:sym w:font="Wingdings 2" w:char="F050"/>
                        </w:r>
                      </w:p>
                      <w:p w:rsidR="00DA75BC" w:rsidRDefault="00DA75BC" w:rsidP="00DA75BC">
                        <w:r w:rsidRPr="0042575B">
                          <w:rPr>
                            <w:rFonts w:ascii="Tahoma" w:hAnsi="Tahoma" w:cs="Tahoma"/>
                            <w:noProof/>
                            <w:sz w:val="22"/>
                            <w:szCs w:val="22"/>
                          </w:rPr>
                          <w:drawing>
                            <wp:inline distT="0" distB="0" distL="0" distR="0">
                              <wp:extent cx="0" cy="0"/>
                              <wp:effectExtent l="0" t="0" r="0" b="0"/>
                              <wp:docPr id="25" name="Picture 2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0" cy="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955950">
                          <w:rPr>
                            <w:rFonts w:ascii="Tahoma" w:hAnsi="Tahoma" w:cs="Tahoma"/>
                            <w:noProof/>
                            <w:sz w:val="22"/>
                            <w:szCs w:val="22"/>
                          </w:rPr>
                          <w:drawing>
                            <wp:inline distT="0" distB="0" distL="0" distR="0">
                              <wp:extent cx="9525" cy="9525"/>
                              <wp:effectExtent l="0" t="0" r="0" b="0"/>
                              <wp:docPr id="26" name="Picture 2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525" cy="95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DA75BC" w:rsidRDefault="00DA75BC" w:rsidP="00DA75BC"/>
                    </w:txbxContent>
                  </v:textbox>
                </v:shape>
              </w:pict>
            </w:r>
          </w:p>
        </w:tc>
        <w:tc>
          <w:tcPr>
            <w:tcW w:w="1675" w:type="dxa"/>
          </w:tcPr>
          <w:p w:rsidR="00DA75BC" w:rsidRPr="0042575B" w:rsidRDefault="00DA75BC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2575B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:rsidR="00DA75BC" w:rsidRPr="0042575B" w:rsidRDefault="00DA75BC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:rsidR="00DA75BC" w:rsidRPr="0042575B" w:rsidRDefault="00801403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23" o:spid="_x0000_s1042" type="#_x0000_t202" style="position:absolute;left:0;text-align:left;margin-left:27.8pt;margin-top:2.25pt;width:13.1pt;height:15.1pt;z-index:251682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">
                  <v:textbox>
                    <w:txbxContent>
                      <w:p w:rsidR="00DA75BC" w:rsidRDefault="00DA75BC" w:rsidP="00DA75BC"/>
                    </w:txbxContent>
                  </v:textbox>
                </v:shape>
              </w:pict>
            </w:r>
          </w:p>
        </w:tc>
        <w:tc>
          <w:tcPr>
            <w:tcW w:w="1675" w:type="dxa"/>
            <w:vAlign w:val="center"/>
          </w:tcPr>
          <w:p w:rsidR="00DA75BC" w:rsidRPr="007400E4" w:rsidRDefault="00DA75BC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:rsidR="00DA75BC" w:rsidRPr="007400E4" w:rsidRDefault="00801403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24" o:spid="_x0000_s1043" type="#_x0000_t202" style="position:absolute;left:0;text-align:left;margin-left:26.5pt;margin-top:3.45pt;width:13.1pt;height:15.1pt;z-index:2516817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">
                  <v:textbox>
                    <w:txbxContent>
                      <w:p w:rsidR="00DA75BC" w:rsidRPr="007410DD" w:rsidRDefault="00DA75BC" w:rsidP="00DA75BC"/>
                    </w:txbxContent>
                  </v:textbox>
                </v:shape>
              </w:pict>
            </w:r>
          </w:p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DA75BC" w:rsidRPr="007400E4" w:rsidTr="003E56CC">
        <w:tc>
          <w:tcPr>
            <w:tcW w:w="4112" w:type="dxa"/>
          </w:tcPr>
          <w:p w:rsidR="00DA75BC" w:rsidRPr="007400E4" w:rsidRDefault="00DA75BC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47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DA75BC" w:rsidRPr="0057245D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  <w:tc>
          <w:tcPr>
            <w:tcW w:w="1675" w:type="dxa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DA75BC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DA75BC" w:rsidRPr="00D926B0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3</w:t>
            </w:r>
          </w:p>
        </w:tc>
      </w:tr>
      <w:tr w:rsidR="00DA75BC" w:rsidRPr="007400E4" w:rsidTr="003E56CC">
        <w:tc>
          <w:tcPr>
            <w:tcW w:w="4112" w:type="dxa"/>
          </w:tcPr>
          <w:p w:rsidR="00DA75BC" w:rsidRPr="007400E4" w:rsidRDefault="00DA75BC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DA75BC" w:rsidRPr="0057245D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DA75BC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DA75BC" w:rsidRPr="00D926B0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1</w:t>
            </w:r>
          </w:p>
        </w:tc>
      </w:tr>
      <w:tr w:rsidR="00DA75BC" w:rsidRPr="007400E4" w:rsidTr="003E56CC">
        <w:tc>
          <w:tcPr>
            <w:tcW w:w="4112" w:type="dxa"/>
          </w:tcPr>
          <w:p w:rsidR="00DA75BC" w:rsidRPr="007400E4" w:rsidRDefault="00DA75BC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DA75BC" w:rsidRPr="0057245D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DA75BC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DA75BC" w:rsidRPr="00D926B0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2</w:t>
            </w:r>
          </w:p>
        </w:tc>
      </w:tr>
      <w:tr w:rsidR="00DA75BC" w:rsidRPr="007400E4" w:rsidTr="003E56CC">
        <w:tc>
          <w:tcPr>
            <w:tcW w:w="4112" w:type="dxa"/>
          </w:tcPr>
          <w:p w:rsidR="00DA75BC" w:rsidRPr="007400E4" w:rsidRDefault="00DA75BC" w:rsidP="003E56CC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DA75BC" w:rsidRPr="0057245D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DA75BC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DA75BC" w:rsidRPr="00D926B0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6,9</w:t>
            </w:r>
          </w:p>
        </w:tc>
      </w:tr>
      <w:tr w:rsidR="00DA75BC" w:rsidRPr="007400E4" w:rsidTr="003E56CC">
        <w:tc>
          <w:tcPr>
            <w:tcW w:w="4112" w:type="dxa"/>
          </w:tcPr>
          <w:p w:rsidR="00DA75BC" w:rsidRPr="007400E4" w:rsidRDefault="00DA75BC" w:rsidP="003E56CC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DA75BC" w:rsidRPr="0057245D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5</w:t>
            </w:r>
          </w:p>
        </w:tc>
        <w:tc>
          <w:tcPr>
            <w:tcW w:w="1675" w:type="dxa"/>
          </w:tcPr>
          <w:p w:rsidR="00DA75BC" w:rsidRPr="007400E4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DA75BC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DA75BC" w:rsidRPr="009257FB" w:rsidRDefault="00DA75BC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3,5</w:t>
            </w:r>
          </w:p>
        </w:tc>
      </w:tr>
    </w:tbl>
    <w:p w:rsidR="00DA75BC" w:rsidRDefault="00DA75BC" w:rsidP="00DA75BC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DA75BC" w:rsidRPr="003E69B3" w:rsidTr="003E56CC">
        <w:tc>
          <w:tcPr>
            <w:tcW w:w="10916" w:type="dxa"/>
          </w:tcPr>
          <w:p w:rsidR="00DA75BC" w:rsidRPr="003E69B3" w:rsidRDefault="00DA75BC" w:rsidP="003E56CC">
            <w:p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DA75BC" w:rsidRDefault="00DA75BC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istematikapenulisansudahmemenuhiinstruks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author</w:t>
            </w:r>
          </w:p>
          <w:p w:rsidR="00DA75BC" w:rsidRDefault="00DA75BC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Ruang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lingkuppembahasansesuaidenganbidangkajianpenuli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edalamankajiansudahcukupbaik</w:t>
            </w:r>
            <w:proofErr w:type="spellEnd"/>
          </w:p>
          <w:p w:rsidR="00DA75BC" w:rsidRDefault="00DA75BC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Data y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igunakansudahcukupbaik</w:t>
            </w:r>
            <w:proofErr w:type="spellEnd"/>
          </w:p>
          <w:p w:rsidR="00DA75BC" w:rsidRPr="00C6077E" w:rsidRDefault="00DA75BC" w:rsidP="003E56CC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>Kelengkapanunsurkualitaspenerbitsudahcukupbaik</w:t>
            </w:r>
            <w:proofErr w:type="spellEnd"/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>memiliki</w:t>
            </w:r>
            <w:proofErr w:type="spellEnd"/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 xml:space="preserve"> ISSN</w:t>
            </w: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online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etak</w:t>
            </w:r>
            <w:proofErr w:type="spellEnd"/>
          </w:p>
        </w:tc>
      </w:tr>
    </w:tbl>
    <w:p w:rsidR="00DA75BC" w:rsidRPr="00B35BAE" w:rsidRDefault="00DA75BC" w:rsidP="00DA75BC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DA75BC" w:rsidRPr="006D0365" w:rsidRDefault="00DA75BC" w:rsidP="00DA75BC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r>
        <w:rPr>
          <w:rFonts w:ascii="Tahoma" w:hAnsi="Tahoma" w:cs="Tahoma"/>
          <w:sz w:val="22"/>
          <w:szCs w:val="22"/>
          <w:lang w:val="en-ID"/>
        </w:rPr>
        <w:t>Serang</w:t>
      </w:r>
      <w:proofErr w:type="spellEnd"/>
      <w:r>
        <w:rPr>
          <w:rFonts w:ascii="Tahoma" w:hAnsi="Tahoma" w:cs="Tahoma"/>
          <w:sz w:val="22"/>
          <w:szCs w:val="22"/>
          <w:lang w:val="en-ID"/>
        </w:rPr>
        <w:t xml:space="preserve">,   </w:t>
      </w:r>
      <w:r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DA75BC" w:rsidRPr="00B35BAE" w:rsidRDefault="00DA75BC" w:rsidP="00DA75BC">
      <w:pPr>
        <w:tabs>
          <w:tab w:val="left" w:pos="0"/>
          <w:tab w:val="left" w:pos="4536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>Reviewer 1</w:t>
      </w:r>
    </w:p>
    <w:p w:rsidR="00DA75BC" w:rsidRDefault="00DD1A9F" w:rsidP="00DA75BC">
      <w:pPr>
        <w:tabs>
          <w:tab w:val="left" w:pos="426"/>
          <w:tab w:val="left" w:pos="2552"/>
          <w:tab w:val="left" w:pos="4536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noProof/>
          <w:sz w:val="22"/>
          <w:szCs w:val="22"/>
        </w:rPr>
        <w:drawing>
          <wp:inline distT="0" distB="0" distL="0" distR="0">
            <wp:extent cx="2011680" cy="737870"/>
            <wp:effectExtent l="0" t="0" r="762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737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75BC" w:rsidRDefault="00DA75BC" w:rsidP="00DA75BC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DA75BC" w:rsidRPr="007773CB" w:rsidRDefault="00DA75BC" w:rsidP="00DA75BC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773CB">
        <w:rPr>
          <w:rFonts w:ascii="Tahoma" w:hAnsi="Tahoma" w:cs="Tahoma"/>
          <w:iCs/>
          <w:sz w:val="22"/>
          <w:szCs w:val="22"/>
          <w:lang w:val="id-ID"/>
        </w:rPr>
        <w:t>Prof</w:t>
      </w:r>
      <w:r w:rsidRPr="007773CB">
        <w:rPr>
          <w:rFonts w:ascii="Tahoma" w:hAnsi="Tahoma" w:cs="Tahoma"/>
          <w:sz w:val="22"/>
          <w:szCs w:val="22"/>
          <w:lang w:val="id-ID"/>
        </w:rPr>
        <w:t xml:space="preserve">. Dr. </w:t>
      </w:r>
      <w:r w:rsidRPr="007773CB">
        <w:rPr>
          <w:rFonts w:ascii="Tahoma" w:hAnsi="Tahoma" w:cs="Tahoma"/>
          <w:iCs/>
          <w:sz w:val="22"/>
          <w:szCs w:val="22"/>
          <w:lang w:val="id-ID"/>
        </w:rPr>
        <w:t>Tubagus Ismail</w:t>
      </w:r>
      <w:r w:rsidRPr="007773CB">
        <w:rPr>
          <w:rFonts w:ascii="Tahoma" w:hAnsi="Tahoma" w:cs="Tahoma"/>
          <w:sz w:val="22"/>
          <w:szCs w:val="22"/>
          <w:lang w:val="id-ID"/>
        </w:rPr>
        <w:t>, SE, MM, Ak, CA, CMA</w:t>
      </w:r>
    </w:p>
    <w:p w:rsidR="00DA75BC" w:rsidRPr="00B35BAE" w:rsidRDefault="00DA75BC" w:rsidP="00DA75BC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>: Guru Besar Akuntansi</w:t>
      </w:r>
    </w:p>
    <w:p w:rsidR="00DA75BC" w:rsidRPr="007773CB" w:rsidRDefault="00DA75BC" w:rsidP="00DA75BC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>
        <w:rPr>
          <w:rFonts w:ascii="Tahoma" w:hAnsi="Tahoma" w:cs="Tahoma"/>
          <w:sz w:val="22"/>
          <w:szCs w:val="22"/>
          <w:lang w:val="id-ID"/>
        </w:rPr>
        <w:tab/>
        <w:t>: FE</w:t>
      </w:r>
      <w:r>
        <w:rPr>
          <w:rFonts w:ascii="Tahoma" w:hAnsi="Tahoma" w:cs="Tahoma"/>
          <w:sz w:val="22"/>
          <w:szCs w:val="22"/>
          <w:lang w:val="en-ID"/>
        </w:rPr>
        <w:t xml:space="preserve">B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 xml:space="preserve">Sultan 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AgengTirtayasa</w:t>
      </w:r>
      <w:proofErr w:type="spellEnd"/>
    </w:p>
    <w:p w:rsidR="00DA75BC" w:rsidRPr="00C6077E" w:rsidRDefault="00DA75BC" w:rsidP="00DA75BC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en-ID"/>
        </w:rPr>
      </w:pPr>
    </w:p>
    <w:p w:rsidR="00DA75BC" w:rsidRDefault="00DA75BC">
      <w:pPr>
        <w:rPr>
          <w:rFonts w:ascii="Tahoma" w:hAnsi="Tahoma" w:cs="Tahoma"/>
          <w:b/>
          <w:sz w:val="22"/>
          <w:szCs w:val="22"/>
          <w:lang w:val="id-ID"/>
        </w:rPr>
      </w:pPr>
    </w:p>
    <w:p w:rsidR="00DA75BC" w:rsidRDefault="00DA75BC">
      <w:pPr>
        <w:rPr>
          <w:rFonts w:ascii="Tahoma" w:hAnsi="Tahoma" w:cs="Tahoma"/>
          <w:b/>
          <w:sz w:val="22"/>
          <w:szCs w:val="22"/>
          <w:lang w:val="id-ID"/>
        </w:rPr>
      </w:pPr>
      <w:bookmarkStart w:id="0" w:name="_Hlk65847313"/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:rsidR="00C6077E" w:rsidRPr="007400E4" w:rsidRDefault="00C6077E" w:rsidP="00C6077E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EB6D30" w:rsidRPr="00EB6D30" w:rsidRDefault="00EB6D30" w:rsidP="00EB6D30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101C58" w:rsidRPr="00101C58">
        <w:rPr>
          <w:rFonts w:ascii="Tahoma" w:hAnsi="Tahoma" w:cs="Tahoma"/>
          <w:sz w:val="24"/>
          <w:szCs w:val="24"/>
        </w:rPr>
        <w:t>Consequences of Audit Quality in Signaling Theory Perspective</w:t>
      </w:r>
    </w:p>
    <w:p w:rsidR="00EB6D30" w:rsidRPr="00D926B0" w:rsidRDefault="00EB6D30" w:rsidP="00EB6D30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EB6D30">
        <w:rPr>
          <w:rFonts w:ascii="Tahoma" w:hAnsi="Tahoma" w:cs="Tahoma"/>
          <w:sz w:val="22"/>
          <w:szCs w:val="22"/>
          <w:lang w:val="id-ID"/>
        </w:rPr>
        <w:tab/>
      </w:r>
      <w:r w:rsidRPr="00EB6D30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EB6D30" w:rsidRPr="00465A91" w:rsidRDefault="00EB6D30" w:rsidP="00EB6D30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D46A03">
        <w:rPr>
          <w:rFonts w:ascii="Tahoma" w:hAnsi="Tahoma" w:cs="Tahoma"/>
          <w:sz w:val="22"/>
          <w:szCs w:val="22"/>
        </w:rPr>
        <w:t>Muhamad Taqi</w:t>
      </w:r>
    </w:p>
    <w:p w:rsidR="00EB6D30" w:rsidRPr="007400E4" w:rsidRDefault="00EB6D30" w:rsidP="00EB6D30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154A7E" w:rsidRDefault="00EB6D30" w:rsidP="00036A7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154A7E" w:rsidRPr="00154A7E">
        <w:rPr>
          <w:rFonts w:ascii="Tahoma" w:hAnsi="Tahoma" w:cs="Tahoma"/>
          <w:sz w:val="22"/>
          <w:szCs w:val="22"/>
          <w:lang w:val="id-ID"/>
        </w:rPr>
        <w:t>GSTF International Journal On Business  Review</w:t>
      </w:r>
      <w:r w:rsidR="00036A7B">
        <w:rPr>
          <w:rFonts w:ascii="Tahoma" w:hAnsi="Tahoma" w:cs="Tahoma"/>
          <w:sz w:val="22"/>
          <w:szCs w:val="22"/>
          <w:lang w:val="id-ID"/>
        </w:rPr>
        <w:t xml:space="preserve"> (GBR)</w:t>
      </w:r>
    </w:p>
    <w:p w:rsidR="00EB6D30" w:rsidRPr="00A760B1" w:rsidRDefault="00154A7E" w:rsidP="00154A7E">
      <w:pPr>
        <w:tabs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 w:rsidR="00EB6D30" w:rsidRPr="007400E4">
        <w:rPr>
          <w:rFonts w:ascii="Tahoma" w:hAnsi="Tahoma" w:cs="Tahoma"/>
          <w:sz w:val="22"/>
          <w:szCs w:val="22"/>
          <w:lang w:val="id-ID"/>
        </w:rPr>
        <w:t xml:space="preserve">b. </w:t>
      </w:r>
      <w:r w:rsidRPr="00154A7E">
        <w:rPr>
          <w:rFonts w:ascii="Tahoma" w:hAnsi="Tahoma" w:cs="Tahoma"/>
          <w:sz w:val="22"/>
          <w:szCs w:val="22"/>
          <w:lang w:val="id-ID"/>
        </w:rPr>
        <w:t>Volume</w:t>
      </w:r>
      <w:r>
        <w:rPr>
          <w:rFonts w:ascii="Tahoma" w:hAnsi="Tahoma" w:cs="Tahoma"/>
          <w:sz w:val="22"/>
          <w:szCs w:val="22"/>
          <w:lang w:val="id-ID"/>
        </w:rPr>
        <w:t>/</w:t>
      </w:r>
      <w:r w:rsidR="00EB6D30" w:rsidRPr="007400E4">
        <w:rPr>
          <w:rFonts w:ascii="Tahoma" w:hAnsi="Tahoma" w:cs="Tahoma"/>
          <w:sz w:val="22"/>
          <w:szCs w:val="22"/>
          <w:lang w:val="id-ID"/>
        </w:rPr>
        <w:t>Nomor</w:t>
      </w:r>
      <w:r w:rsidR="00EB6D30">
        <w:rPr>
          <w:rFonts w:ascii="Tahoma" w:hAnsi="Tahoma" w:cs="Tahoma"/>
          <w:sz w:val="22"/>
          <w:szCs w:val="22"/>
          <w:lang w:val="id-ID"/>
        </w:rPr>
        <w:tab/>
        <w:t>:</w:t>
      </w:r>
      <w:r w:rsidRPr="00154A7E">
        <w:rPr>
          <w:rFonts w:ascii="Tahoma" w:hAnsi="Tahoma" w:cs="Tahoma"/>
          <w:sz w:val="22"/>
          <w:szCs w:val="22"/>
          <w:lang w:val="en-ID"/>
        </w:rPr>
        <w:t>Vol. 2 No. 4</w:t>
      </w:r>
    </w:p>
    <w:p w:rsidR="00EB6D30" w:rsidRPr="00D134E5" w:rsidRDefault="00EB6D30" w:rsidP="00EB6D30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 w:rsidR="00A760B1"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036A7B">
        <w:rPr>
          <w:rFonts w:ascii="Tahoma" w:hAnsi="Tahoma" w:cs="Tahoma"/>
          <w:sz w:val="22"/>
          <w:szCs w:val="22"/>
          <w:lang w:val="id-ID"/>
        </w:rPr>
        <w:t>Juli</w:t>
      </w:r>
      <w:r w:rsidR="00A760B1">
        <w:rPr>
          <w:rFonts w:ascii="Tahoma" w:hAnsi="Tahoma" w:cs="Tahoma"/>
          <w:sz w:val="22"/>
          <w:szCs w:val="22"/>
          <w:lang w:val="id-ID"/>
        </w:rPr>
        <w:t>/2013</w:t>
      </w:r>
    </w:p>
    <w:p w:rsidR="00EB6D30" w:rsidRPr="00D134E5" w:rsidRDefault="00EB6D30" w:rsidP="00EB6D30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036A7B">
        <w:rPr>
          <w:rFonts w:ascii="Tahoma" w:hAnsi="Tahoma" w:cs="Tahoma"/>
          <w:sz w:val="22"/>
          <w:szCs w:val="22"/>
          <w:lang w:val="id-ID"/>
        </w:rPr>
        <w:t>GSTF</w:t>
      </w:r>
    </w:p>
    <w:p w:rsidR="00EB6D30" w:rsidRPr="007B2A89" w:rsidRDefault="00EB6D30" w:rsidP="00EB6D30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036A7B">
        <w:rPr>
          <w:rFonts w:ascii="Tahoma" w:hAnsi="Tahoma" w:cs="Tahoma"/>
          <w:sz w:val="22"/>
          <w:szCs w:val="22"/>
          <w:lang w:val="id-ID"/>
        </w:rPr>
        <w:t>4</w:t>
      </w:r>
      <w:proofErr w:type="spellStart"/>
      <w:r>
        <w:rPr>
          <w:rFonts w:ascii="Tahoma" w:hAnsi="Tahoma" w:cs="Tahoma"/>
          <w:sz w:val="22"/>
          <w:szCs w:val="22"/>
          <w:lang w:val="en-GB"/>
        </w:rPr>
        <w:t>halaman</w:t>
      </w:r>
      <w:proofErr w:type="spellEnd"/>
    </w:p>
    <w:p w:rsidR="00C6077E" w:rsidRPr="007400E4" w:rsidRDefault="00801403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9" o:spid="_x0000_s1032" style="position:absolute;left:0;text-align:left;margin-left:168.85pt;margin-top:13.3pt;width:20.85pt;height:18.6pt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">
            <v:textbox>
              <w:txbxContent>
                <w:p w:rsidR="00A760B1" w:rsidRPr="00955950" w:rsidRDefault="00A760B1" w:rsidP="00A760B1">
                  <w:pPr>
                    <w:jc w:val="center"/>
                    <w:rPr>
                      <w:lang w:val="en-ID"/>
                    </w:rPr>
                  </w:pPr>
                  <w:r>
                    <w:rPr>
                      <w:lang w:val="en-ID"/>
                    </w:rPr>
                    <w:sym w:font="Symbol" w:char="F0D6"/>
                  </w:r>
                </w:p>
                <w:p w:rsidR="00C6077E" w:rsidRPr="00955950" w:rsidRDefault="00C6077E" w:rsidP="00C6077E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7400E4" w:rsidRDefault="00C6077E" w:rsidP="00C6077E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 xml:space="preserve">Jurnal Ilmiah </w:t>
      </w:r>
      <w:r w:rsidR="00EB6D30">
        <w:rPr>
          <w:rFonts w:ascii="Tahoma" w:hAnsi="Tahoma" w:cs="Tahoma"/>
          <w:sz w:val="22"/>
          <w:szCs w:val="22"/>
          <w:lang w:val="id-ID"/>
        </w:rPr>
        <w:t xml:space="preserve">Internasional </w:t>
      </w:r>
      <w:r>
        <w:rPr>
          <w:rFonts w:ascii="Tahoma" w:hAnsi="Tahoma" w:cs="Tahoma"/>
          <w:sz w:val="22"/>
          <w:szCs w:val="22"/>
          <w:lang w:val="id-ID"/>
        </w:rPr>
        <w:t>/Internasional bereputasi</w:t>
      </w:r>
    </w:p>
    <w:p w:rsidR="00C6077E" w:rsidRPr="007400E4" w:rsidRDefault="00801403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7" o:spid="_x0000_s1033" style="position:absolute;left:0;text-align:left;margin-left:168.85pt;margin-top:2pt;width:20.85pt;height:18.6pt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">
            <v:textbox>
              <w:txbxContent>
                <w:p w:rsidR="00C6077E" w:rsidRPr="00955950" w:rsidRDefault="00C6077E" w:rsidP="00C6077E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>
        <w:rPr>
          <w:rFonts w:ascii="Tahoma" w:hAnsi="Tahoma" w:cs="Tahoma"/>
          <w:noProof/>
          <w:sz w:val="22"/>
          <w:szCs w:val="22"/>
        </w:rPr>
        <w:pict>
          <v:rect id="Rectangle 6" o:spid="_x0000_s1034" style="position:absolute;left:0;text-align:left;margin-left:168.85pt;margin-top:23.65pt;width:20.85pt;height:18.6pt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">
            <v:textbox>
              <w:txbxContent>
                <w:p w:rsidR="00C6077E" w:rsidRPr="00955950" w:rsidRDefault="00C6077E" w:rsidP="00C6077E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C6077E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C6077E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C6077E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C6077E"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C6077E"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:rsidR="00C6077E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675"/>
        <w:gridCol w:w="1675"/>
        <w:gridCol w:w="1546"/>
      </w:tblGrid>
      <w:tr w:rsidR="00C6077E" w:rsidRPr="007400E4" w:rsidTr="000C7443">
        <w:trPr>
          <w:trHeight w:val="284"/>
        </w:trPr>
        <w:tc>
          <w:tcPr>
            <w:tcW w:w="4112" w:type="dxa"/>
            <w:vMerge w:val="restart"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:rsidR="00C6077E" w:rsidRPr="007400E4" w:rsidRDefault="00C6077E" w:rsidP="00A55E2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</w:t>
            </w:r>
            <w:r w:rsidR="00A55E23">
              <w:rPr>
                <w:rFonts w:ascii="Tahoma" w:hAnsi="Tahoma" w:cs="Tahoma"/>
                <w:b/>
                <w:sz w:val="22"/>
                <w:szCs w:val="22"/>
                <w:lang w:val="en-ID"/>
              </w:rPr>
              <w:t>2</w:t>
            </w:r>
          </w:p>
        </w:tc>
      </w:tr>
      <w:tr w:rsidR="00C6077E" w:rsidRPr="007400E4" w:rsidTr="000C7443">
        <w:trPr>
          <w:trHeight w:val="713"/>
        </w:trPr>
        <w:tc>
          <w:tcPr>
            <w:tcW w:w="4112" w:type="dxa"/>
            <w:vMerge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C6077E" w:rsidRPr="007400E4" w:rsidRDefault="00801403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5" o:spid="_x0000_s1047" type="#_x0000_t202" style="position:absolute;left:0;text-align:left;margin-left:29.35pt;margin-top:15.95pt;width:13.1pt;height:15.1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">
                  <v:textbox>
                    <w:txbxContent>
                      <w:p w:rsidR="0042575B" w:rsidRPr="0042575B" w:rsidRDefault="0042575B" w:rsidP="0042575B">
                        <w:r w:rsidRPr="0042575B">
                          <w:rPr>
                            <w:lang w:val="id-ID"/>
                          </w:rPr>
                          <w:sym w:font="Wingdings 2" w:char="F050"/>
                        </w:r>
                      </w:p>
                      <w:p w:rsidR="00C6077E" w:rsidRDefault="0042575B" w:rsidP="00C6077E">
                        <w:r w:rsidRPr="0042575B">
                          <w:rPr>
                            <w:rFonts w:ascii="Tahoma" w:hAnsi="Tahoma" w:cs="Tahoma"/>
                            <w:noProof/>
                            <w:sz w:val="22"/>
                            <w:szCs w:val="22"/>
                          </w:rPr>
                          <w:drawing>
                            <wp:inline distT="0" distB="0" distL="0" distR="0">
                              <wp:extent cx="0" cy="0"/>
                              <wp:effectExtent l="0" t="0" r="0" b="0"/>
                              <wp:docPr id="11" name="Picture 1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0" cy="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C6077E" w:rsidRPr="00955950">
                          <w:rPr>
                            <w:rFonts w:ascii="Tahoma" w:hAnsi="Tahoma" w:cs="Tahoma"/>
                            <w:noProof/>
                            <w:sz w:val="22"/>
                            <w:szCs w:val="22"/>
                          </w:rPr>
                          <w:drawing>
                            <wp:inline distT="0" distB="0" distL="0" distR="0">
                              <wp:extent cx="9525" cy="9525"/>
                              <wp:effectExtent l="0" t="0" r="0" b="0"/>
                              <wp:docPr id="10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525" cy="95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C6077E" w:rsidRDefault="00C6077E" w:rsidP="00C6077E"/>
                    </w:txbxContent>
                  </v:textbox>
                </v:shape>
              </w:pict>
            </w:r>
          </w:p>
        </w:tc>
        <w:tc>
          <w:tcPr>
            <w:tcW w:w="1675" w:type="dxa"/>
          </w:tcPr>
          <w:p w:rsidR="00C6077E" w:rsidRPr="0042575B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42575B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:rsidR="00C6077E" w:rsidRPr="0042575B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:rsidR="00C6077E" w:rsidRPr="0042575B" w:rsidRDefault="00801403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3" o:spid="_x0000_s1048" type="#_x0000_t202" style="position:absolute;left:0;text-align:left;margin-left:27.8pt;margin-top:2.25pt;width:13.1pt;height:15.1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">
                  <v:textbox>
                    <w:txbxContent>
                      <w:p w:rsidR="00C6077E" w:rsidRDefault="00C6077E" w:rsidP="00C6077E"/>
                    </w:txbxContent>
                  </v:textbox>
                </v:shape>
              </w:pict>
            </w:r>
          </w:p>
        </w:tc>
        <w:tc>
          <w:tcPr>
            <w:tcW w:w="1675" w:type="dxa"/>
            <w:vAlign w:val="center"/>
          </w:tcPr>
          <w:p w:rsidR="00C6077E" w:rsidRPr="007400E4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:rsidR="00C6077E" w:rsidRPr="007400E4" w:rsidRDefault="00801403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2" o:spid="_x0000_s1037" type="#_x0000_t202" style="position:absolute;left:0;text-align:left;margin-left:26.5pt;margin-top:3.45pt;width:13.1pt;height:15.1pt;z-index:2516674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XpqKgIAAFcEAAAOAAAAZHJzL2Uyb0RvYy54bWysVNtu2zAMfR+wfxD0vjj2krQ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">
                  <v:textbox>
                    <w:txbxContent>
                      <w:p w:rsidR="00C6077E" w:rsidRPr="007410DD" w:rsidRDefault="00C6077E" w:rsidP="00C6077E"/>
                    </w:txbxContent>
                  </v:textbox>
                </v:shape>
              </w:pict>
            </w:r>
          </w:p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42575B" w:rsidRPr="007400E4" w:rsidTr="000C7443">
        <w:tc>
          <w:tcPr>
            <w:tcW w:w="4112" w:type="dxa"/>
          </w:tcPr>
          <w:p w:rsidR="0042575B" w:rsidRPr="007400E4" w:rsidRDefault="0042575B" w:rsidP="0042575B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47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42575B" w:rsidRPr="0057245D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5</w:t>
            </w:r>
          </w:p>
        </w:tc>
        <w:tc>
          <w:tcPr>
            <w:tcW w:w="1675" w:type="dxa"/>
          </w:tcPr>
          <w:p w:rsidR="0042575B" w:rsidRPr="007400E4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42575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42575B" w:rsidRPr="00D926B0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,3</w:t>
            </w:r>
          </w:p>
        </w:tc>
      </w:tr>
      <w:tr w:rsidR="0042575B" w:rsidRPr="007400E4" w:rsidTr="000C7443">
        <w:tc>
          <w:tcPr>
            <w:tcW w:w="4112" w:type="dxa"/>
          </w:tcPr>
          <w:p w:rsidR="0042575B" w:rsidRPr="007400E4" w:rsidRDefault="0042575B" w:rsidP="0042575B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42575B" w:rsidRPr="0057245D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:rsidR="0042575B" w:rsidRPr="007400E4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42575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42575B" w:rsidRPr="00D926B0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</w:t>
            </w:r>
            <w:r w:rsidR="00DD1A9F">
              <w:rPr>
                <w:rFonts w:ascii="Tahoma" w:hAnsi="Tahoma" w:cs="Tahoma"/>
                <w:sz w:val="22"/>
                <w:szCs w:val="22"/>
                <w:lang w:val="id-ID"/>
              </w:rPr>
              <w:t>2</w:t>
            </w:r>
          </w:p>
        </w:tc>
      </w:tr>
      <w:tr w:rsidR="0042575B" w:rsidRPr="007400E4" w:rsidTr="000C7443">
        <w:tc>
          <w:tcPr>
            <w:tcW w:w="4112" w:type="dxa"/>
          </w:tcPr>
          <w:p w:rsidR="0042575B" w:rsidRPr="007400E4" w:rsidRDefault="0042575B" w:rsidP="0042575B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42575B" w:rsidRPr="0057245D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:rsidR="0042575B" w:rsidRPr="007400E4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42575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42575B" w:rsidRPr="00D926B0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2</w:t>
            </w:r>
          </w:p>
        </w:tc>
      </w:tr>
      <w:tr w:rsidR="0042575B" w:rsidRPr="007400E4" w:rsidTr="000C7443">
        <w:tc>
          <w:tcPr>
            <w:tcW w:w="4112" w:type="dxa"/>
          </w:tcPr>
          <w:p w:rsidR="0042575B" w:rsidRPr="007400E4" w:rsidRDefault="0042575B" w:rsidP="0042575B">
            <w:pPr>
              <w:numPr>
                <w:ilvl w:val="0"/>
                <w:numId w:val="4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42575B" w:rsidRPr="0057245D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,5</w:t>
            </w:r>
          </w:p>
        </w:tc>
        <w:tc>
          <w:tcPr>
            <w:tcW w:w="1675" w:type="dxa"/>
          </w:tcPr>
          <w:p w:rsidR="0042575B" w:rsidRPr="007400E4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42575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42575B" w:rsidRPr="00D926B0" w:rsidRDefault="00DD1A9F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7</w:t>
            </w:r>
            <w:r w:rsidR="0042575B">
              <w:rPr>
                <w:rFonts w:ascii="Tahoma" w:hAnsi="Tahoma" w:cs="Tahoma"/>
                <w:sz w:val="22"/>
                <w:szCs w:val="22"/>
                <w:lang w:val="id-ID"/>
              </w:rPr>
              <w:t>,</w:t>
            </w:r>
            <w:r>
              <w:rPr>
                <w:rFonts w:ascii="Tahoma" w:hAnsi="Tahoma" w:cs="Tahoma"/>
                <w:sz w:val="22"/>
                <w:szCs w:val="22"/>
                <w:lang w:val="id-ID"/>
              </w:rPr>
              <w:t>0</w:t>
            </w:r>
          </w:p>
        </w:tc>
      </w:tr>
      <w:tr w:rsidR="0042575B" w:rsidRPr="007400E4" w:rsidTr="000C7443">
        <w:tc>
          <w:tcPr>
            <w:tcW w:w="4112" w:type="dxa"/>
          </w:tcPr>
          <w:p w:rsidR="0042575B" w:rsidRPr="007400E4" w:rsidRDefault="0042575B" w:rsidP="0042575B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42575B" w:rsidRPr="0057245D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5</w:t>
            </w:r>
          </w:p>
        </w:tc>
        <w:tc>
          <w:tcPr>
            <w:tcW w:w="1675" w:type="dxa"/>
          </w:tcPr>
          <w:p w:rsidR="0042575B" w:rsidRPr="007400E4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675" w:type="dxa"/>
          </w:tcPr>
          <w:p w:rsidR="0042575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42575B" w:rsidRPr="009257FB" w:rsidRDefault="0042575B" w:rsidP="0042575B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23,</w:t>
            </w:r>
            <w:r w:rsidR="00DD1A9F">
              <w:rPr>
                <w:rFonts w:ascii="Tahoma" w:hAnsi="Tahoma" w:cs="Tahoma"/>
                <w:sz w:val="22"/>
                <w:szCs w:val="22"/>
                <w:lang w:val="id-ID"/>
              </w:rPr>
              <w:t>7</w:t>
            </w:r>
          </w:p>
        </w:tc>
      </w:tr>
    </w:tbl>
    <w:p w:rsidR="00C6077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C6077E" w:rsidRPr="003E69B3" w:rsidTr="000C7443">
        <w:tc>
          <w:tcPr>
            <w:tcW w:w="10916" w:type="dxa"/>
          </w:tcPr>
          <w:p w:rsidR="00C6077E" w:rsidRPr="003E69B3" w:rsidRDefault="00C6077E" w:rsidP="00C6077E">
            <w:p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istematikapenulisansudahmemenuhiinstruks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author</w:t>
            </w:r>
          </w:p>
          <w:p w:rsid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Ruang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lingkuppembahasansesuaidenganbidangkajianpenuli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edalamankajiansudahcukupbaik</w:t>
            </w:r>
            <w:proofErr w:type="spellEnd"/>
          </w:p>
          <w:p w:rsid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Data y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igunakansudahcukupbaik</w:t>
            </w:r>
            <w:proofErr w:type="spellEnd"/>
          </w:p>
          <w:p w:rsidR="00C6077E" w:rsidRPr="00C6077E" w:rsidRDefault="00C6077E" w:rsidP="00C6077E">
            <w:pPr>
              <w:pStyle w:val="ListParagraph"/>
              <w:numPr>
                <w:ilvl w:val="0"/>
                <w:numId w:val="3"/>
              </w:numPr>
              <w:tabs>
                <w:tab w:val="left" w:pos="426"/>
                <w:tab w:val="left" w:pos="2552"/>
              </w:tabs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>Kelengkapanunsurkualitaspenerbitsudahcukupbaik</w:t>
            </w:r>
            <w:proofErr w:type="spellEnd"/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>memiliki</w:t>
            </w:r>
            <w:proofErr w:type="spellEnd"/>
            <w:r w:rsidRPr="00C6077E">
              <w:rPr>
                <w:rFonts w:ascii="Tahoma" w:hAnsi="Tahoma" w:cs="Tahoma"/>
                <w:sz w:val="22"/>
                <w:szCs w:val="22"/>
                <w:lang w:val="en-ID"/>
              </w:rPr>
              <w:t xml:space="preserve"> ISSN</w:t>
            </w: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online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etak</w:t>
            </w:r>
            <w:proofErr w:type="spellEnd"/>
          </w:p>
        </w:tc>
      </w:tr>
    </w:tbl>
    <w:p w:rsidR="00C6077E" w:rsidRPr="00B35BA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6D0365" w:rsidRDefault="00C6077E" w:rsidP="00C6077E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r w:rsidR="00043E82">
        <w:rPr>
          <w:rFonts w:ascii="Tahoma" w:hAnsi="Tahoma" w:cs="Tahoma"/>
          <w:sz w:val="22"/>
          <w:szCs w:val="22"/>
          <w:lang w:val="en-ID"/>
        </w:rPr>
        <w:t>Serang</w:t>
      </w:r>
      <w:proofErr w:type="spellEnd"/>
      <w:r w:rsidR="00043E82">
        <w:rPr>
          <w:rFonts w:ascii="Tahoma" w:hAnsi="Tahoma" w:cs="Tahoma"/>
          <w:sz w:val="22"/>
          <w:szCs w:val="22"/>
          <w:lang w:val="en-ID"/>
        </w:rPr>
        <w:t xml:space="preserve">,   </w:t>
      </w:r>
      <w:r w:rsidR="00043E82"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C6077E" w:rsidRPr="00B35BAE" w:rsidRDefault="00C6077E" w:rsidP="00C6077E">
      <w:pPr>
        <w:tabs>
          <w:tab w:val="left" w:pos="0"/>
          <w:tab w:val="left" w:pos="4536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>Reviewer 2</w:t>
      </w:r>
    </w:p>
    <w:p w:rsidR="00C6077E" w:rsidRDefault="00DA35D7" w:rsidP="00C6077E">
      <w:pPr>
        <w:tabs>
          <w:tab w:val="left" w:pos="426"/>
          <w:tab w:val="left" w:pos="2552"/>
          <w:tab w:val="left" w:pos="4536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column">
              <wp:posOffset>3270250</wp:posOffset>
            </wp:positionH>
            <wp:positionV relativeFrom="paragraph">
              <wp:posOffset>49530</wp:posOffset>
            </wp:positionV>
            <wp:extent cx="2052320" cy="542925"/>
            <wp:effectExtent l="0" t="0" r="508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40051" t="56135" r="46488" b="27024"/>
                    <a:stretch/>
                  </pic:blipFill>
                  <pic:spPr bwMode="auto">
                    <a:xfrm>
                      <a:off x="0" y="0"/>
                      <a:ext cx="205232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C6077E" w:rsidRPr="00B35BAE" w:rsidRDefault="00C6077E" w:rsidP="00C6077E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C6077E" w:rsidRDefault="00C6077E" w:rsidP="00C6077E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7773CB" w:rsidRDefault="00C6077E" w:rsidP="00C6077E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bookmarkStart w:id="1" w:name="_Hlk65847264"/>
      <w:r>
        <w:rPr>
          <w:rFonts w:ascii="Tahoma" w:hAnsi="Tahoma" w:cs="Tahoma"/>
          <w:sz w:val="22"/>
          <w:szCs w:val="22"/>
        </w:rPr>
        <w:t>D</w:t>
      </w:r>
      <w:r w:rsidR="001F4972">
        <w:rPr>
          <w:rFonts w:ascii="Tahoma" w:hAnsi="Tahoma" w:cs="Tahoma"/>
          <w:sz w:val="22"/>
          <w:szCs w:val="22"/>
          <w:lang w:val="id-ID"/>
        </w:rPr>
        <w:t>r. Rudi Zulfikar S.E., Ak., M.Si., CA</w:t>
      </w:r>
    </w:p>
    <w:p w:rsidR="00C6077E" w:rsidRPr="00C07D67" w:rsidRDefault="00C6077E" w:rsidP="00C6077E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proofErr w:type="spellStart"/>
      <w:r w:rsidR="001F4972">
        <w:rPr>
          <w:rFonts w:ascii="Tahoma" w:hAnsi="Tahoma" w:cs="Tahoma"/>
          <w:sz w:val="22"/>
          <w:szCs w:val="22"/>
        </w:rPr>
        <w:t>Ketua</w:t>
      </w:r>
      <w:proofErr w:type="spellEnd"/>
      <w:r w:rsidR="001F4972">
        <w:rPr>
          <w:rFonts w:ascii="Tahoma" w:hAnsi="Tahoma" w:cs="Tahoma"/>
          <w:sz w:val="22"/>
          <w:szCs w:val="22"/>
          <w:lang w:val="id-ID"/>
        </w:rPr>
        <w:t>Satuan Pengawas Internal</w:t>
      </w:r>
      <w:r w:rsidR="00C07D67">
        <w:rPr>
          <w:rFonts w:ascii="Tahoma" w:hAnsi="Tahoma" w:cs="Tahoma"/>
          <w:sz w:val="22"/>
          <w:szCs w:val="22"/>
        </w:rPr>
        <w:t xml:space="preserve"> (SPI)</w:t>
      </w:r>
    </w:p>
    <w:p w:rsidR="00455DBA" w:rsidRPr="00C6077E" w:rsidRDefault="00C6077E" w:rsidP="00154A7E">
      <w:pPr>
        <w:tabs>
          <w:tab w:val="left" w:pos="426"/>
          <w:tab w:val="left" w:pos="2552"/>
          <w:tab w:val="left" w:pos="4536"/>
        </w:tabs>
        <w:ind w:left="6379" w:hanging="6379"/>
        <w:jc w:val="both"/>
        <w:rPr>
          <w:rFonts w:ascii="Tahoma" w:hAnsi="Tahoma" w:cs="Tahoma"/>
          <w:sz w:val="22"/>
          <w:szCs w:val="22"/>
          <w:lang w:val="en-ID"/>
        </w:rPr>
      </w:pP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 w:rsidR="00DA75BC">
        <w:rPr>
          <w:rFonts w:ascii="Tahoma" w:hAnsi="Tahoma" w:cs="Tahoma"/>
          <w:sz w:val="22"/>
          <w:szCs w:val="22"/>
        </w:rPr>
        <w:tab/>
      </w:r>
      <w:r w:rsidR="00C07D67">
        <w:rPr>
          <w:rFonts w:ascii="Tahoma" w:hAnsi="Tahoma" w:cs="Tahoma"/>
          <w:sz w:val="22"/>
          <w:szCs w:val="22"/>
        </w:rPr>
        <w:t xml:space="preserve">:SPI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 w:rsidR="001F4972">
        <w:rPr>
          <w:rFonts w:ascii="Tahoma" w:hAnsi="Tahoma" w:cs="Tahoma"/>
          <w:sz w:val="22"/>
          <w:szCs w:val="22"/>
          <w:lang w:val="en-ID"/>
        </w:rPr>
        <w:t>Sultan A</w:t>
      </w:r>
      <w:r w:rsidR="001F4972">
        <w:rPr>
          <w:rFonts w:ascii="Tahoma" w:hAnsi="Tahoma" w:cs="Tahoma"/>
          <w:sz w:val="22"/>
          <w:szCs w:val="22"/>
          <w:lang w:val="id-ID"/>
        </w:rPr>
        <w:t>g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engTirtayasa</w:t>
      </w:r>
      <w:bookmarkEnd w:id="0"/>
      <w:bookmarkEnd w:id="1"/>
      <w:proofErr w:type="spellEnd"/>
    </w:p>
    <w:sectPr w:rsidR="00455DBA" w:rsidRPr="00C6077E" w:rsidSect="00C6077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754526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7DC425C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3">
    <w:nsid w:val="45690249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zIwtTQ2MLAwszBR0lEKTi0uzszPAykwrAUAb35yFiwAAAA="/>
  </w:docVars>
  <w:rsids>
    <w:rsidRoot w:val="00C6077E"/>
    <w:rsid w:val="00036A7B"/>
    <w:rsid w:val="00043E82"/>
    <w:rsid w:val="000B6047"/>
    <w:rsid w:val="00101C58"/>
    <w:rsid w:val="00154A7E"/>
    <w:rsid w:val="001F4972"/>
    <w:rsid w:val="002F7A7F"/>
    <w:rsid w:val="003062AE"/>
    <w:rsid w:val="003E69A5"/>
    <w:rsid w:val="0042575B"/>
    <w:rsid w:val="00455DBA"/>
    <w:rsid w:val="006A7AE1"/>
    <w:rsid w:val="006F214A"/>
    <w:rsid w:val="00801403"/>
    <w:rsid w:val="009257FB"/>
    <w:rsid w:val="0095289D"/>
    <w:rsid w:val="009C0998"/>
    <w:rsid w:val="009C49A7"/>
    <w:rsid w:val="00A55E23"/>
    <w:rsid w:val="00A760B1"/>
    <w:rsid w:val="00AC21C1"/>
    <w:rsid w:val="00C07D67"/>
    <w:rsid w:val="00C46C0F"/>
    <w:rsid w:val="00C6077E"/>
    <w:rsid w:val="00D27D24"/>
    <w:rsid w:val="00D46A03"/>
    <w:rsid w:val="00DA35D7"/>
    <w:rsid w:val="00DA75BC"/>
    <w:rsid w:val="00DD1A9F"/>
    <w:rsid w:val="00DE36EA"/>
    <w:rsid w:val="00E57CAC"/>
    <w:rsid w:val="00E81FEF"/>
    <w:rsid w:val="00EB6D30"/>
    <w:rsid w:val="00F278E9"/>
    <w:rsid w:val="00FD78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077E"/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7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21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14A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3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u Mulyasari</dc:creator>
  <cp:lastModifiedBy>Universitas</cp:lastModifiedBy>
  <cp:revision>2</cp:revision>
  <cp:lastPrinted>2021-03-03T09:41:00Z</cp:lastPrinted>
  <dcterms:created xsi:type="dcterms:W3CDTF">2021-11-18T07:58:00Z</dcterms:created>
  <dcterms:modified xsi:type="dcterms:W3CDTF">2021-11-18T07:58:00Z</dcterms:modified>
</cp:coreProperties>
</file>